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6cb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691a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30T20:35:18Z</dcterms:created>
  <dcterms:modified xsi:type="dcterms:W3CDTF">2021-04-30T20:35:18Z</dcterms:modified>
</cp:coreProperties>
</file>